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bookmarkStart w:id="20" w:name="internship-application-letter"/>
    <w:p>
      <w:pPr>
        <w:pStyle w:val="Heading1"/>
      </w:pPr>
      <w:r>
        <w:t xml:space="preserve">Internship Application Letter</w:t>
      </w:r>
    </w:p>
    <w:p>
      <w:pPr>
        <w:pStyle w:val="FirstParagraph"/>
      </w:pPr>
      <w:r>
        <w:rPr>
          <w:bCs/>
          <w:b/>
        </w:rPr>
        <w:t xml:space="preserve">Web Designer Internship Application for Buenos Aires, Argentina</w:t>
      </w:r>
    </w:p>
    <w:bookmarkEnd w:id="20"/>
    <w:p>
      <w:pPr>
        <w:pStyle w:val="BodyText"/>
      </w:pPr>
      <w:r>
        <w:t xml:space="preserve">Hiring Manager</w:t>
      </w:r>
      <w:r>
        <w:br/>
      </w:r>
      <w:r>
        <w:t xml:space="preserve">[Company Name]</w:t>
      </w:r>
      <w:r>
        <w:br/>
      </w:r>
      <w:r>
        <w:t xml:space="preserve">Buenos Aires, Argentina</w:t>
      </w:r>
    </w:p>
    <w:p>
      <w:pPr>
        <w:pStyle w:val="BodyText"/>
      </w:pPr>
      <w:r>
        <w:t xml:space="preserve">October 26, 2023</w:t>
      </w:r>
    </w:p>
    <w:p>
      <w:pPr>
        <w:pStyle w:val="BodyText"/>
      </w:pPr>
      <w:r>
        <w:t xml:space="preserve">Dear Hiring Team,</w:t>
      </w:r>
    </w:p>
    <w:p>
      <w:pPr>
        <w:pStyle w:val="BodyText"/>
      </w:pPr>
      <w:r>
        <w:t xml:space="preserve">It is with profound enthusiasm that I submit my application for the Web Designer Internship position at your esteemed organization in Buenos Aires, Argentina. As a passionate emerging designer deeply committed to creating user-centric digital experiences, I have long admired the vibrant design ecosystem flourishing within Argentina Buenos Aires—a city where technological innovation converges with rich cultural expression. This internship represents not merely an educational opportunity, but a meaningful step toward contributing to South America's dynamic digital landscape while immersing myself in the authentic creative energy of one of Latin America's most influential design hubs.</w:t>
      </w:r>
    </w:p>
    <w:p>
      <w:pPr>
        <w:pStyle w:val="BodyText"/>
      </w:pPr>
      <w:r>
        <w:t xml:space="preserve">My academic journey at the National University of Buenos Aires, where I am completing my Bachelor of Design in Digital Media with honors, has equipped me with both technical proficiency and cultural sensitivity essential for success in Argentina's evolving tech sector. I have mastered industry-standard tools including Adobe Creative Suite (particularly Photoshop, Illustrator, and XD), Figma for collaborative prototyping, and responsive HTML/CSS frameworks. More significantly, my coursework emphasized culturally contextualized design—analyzing how Argentine user behavior differs from global norms in areas like color symbolism (where the vibrant</w:t>
      </w:r>
      <w:r>
        <w:t xml:space="preserve"> </w:t>
      </w:r>
      <w:r>
        <w:rPr>
          <w:iCs/>
          <w:i/>
        </w:rPr>
        <w:t xml:space="preserve">verde oscuro</w:t>
      </w:r>
      <w:r>
        <w:t xml:space="preserve"> </w:t>
      </w:r>
      <w:r>
        <w:t xml:space="preserve">of our national flag influences brand identity) and navigation patterns that honor local social dynamics. For example, my final thesis on "Mobile-First Design for Argentine Small Businesses" included field research across La Boca and Palermo neighborhoods, revealing how intuitive iconography outperforms text-heavy interfaces in our multilingual urban environment.</w:t>
      </w:r>
    </w:p>
    <w:p>
      <w:pPr>
        <w:pStyle w:val="BodyText"/>
      </w:pPr>
      <w:r>
        <w:t xml:space="preserve">Beyond technical skills, I bring practical experience through volunteer projects that reflect my commitment to Argentina's creative community. I recently collaborated with</w:t>
      </w:r>
      <w:r>
        <w:t xml:space="preserve"> </w:t>
      </w:r>
      <w:r>
        <w:rPr>
          <w:iCs/>
          <w:i/>
        </w:rPr>
        <w:t xml:space="preserve">Plataforma Digital</w:t>
      </w:r>
      <w:r>
        <w:t xml:space="preserve">, a Buenos Aires-based nonprofit supporting female entrepreneurs, to redesign their website using accessible design principles. This project required understanding the specific challenges faced by Argentine women in rural and urban markets—from optimizing load times for areas with inconsistent broadband infrastructure to incorporating culturally resonant imagery that avoided stereotypical portrayals of Argentina. The result was a 40% increase in user engagement within three months, demonstrating how contextually aware design directly serves community needs. Additionally, I maintain a portfolio showcasing responsive e-commerce sites for local artisans in San Telmo and interactive maps for Buenos Aires' historic neighborhoods—projects that consistently prioritize accessibility and mobile optimization crucial for Argentina's rapidly growing smartphone user base.</w:t>
      </w:r>
    </w:p>
    <w:p>
      <w:pPr>
        <w:pStyle w:val="BodyText"/>
      </w:pPr>
      <w:r>
        <w:t xml:space="preserve">What truly motivates me to pursue this Web Designer internship specifically in Argentina Buenos Aires is the city's unique position at the intersection of tradition and innovation. Having lived through Buenos Aires' transformation from a traditional media hub into a recognized tech "startup capital" (with over 1,000 active digital companies), I understand how its design community thrives on blending local identity with global standards. The opportunity to learn from professionals who navigate both the Argentine cultural context—where</w:t>
      </w:r>
      <w:r>
        <w:t xml:space="preserve"> </w:t>
      </w:r>
      <w:r>
        <w:rPr>
          <w:iCs/>
          <w:i/>
        </w:rPr>
        <w:t xml:space="preserve">mate</w:t>
      </w:r>
      <w:r>
        <w:t xml:space="preserve"> </w:t>
      </w:r>
      <w:r>
        <w:t xml:space="preserve">breaks and</w:t>
      </w:r>
      <w:r>
        <w:t xml:space="preserve"> </w:t>
      </w:r>
      <w:r>
        <w:rPr>
          <w:iCs/>
          <w:i/>
        </w:rPr>
        <w:t xml:space="preserve">asado</w:t>
      </w:r>
      <w:r>
        <w:t xml:space="preserve">-inspired collaboration styles are part of the workflow—and international best practices is invaluable. I am particularly inspired by your company's recent project for</w:t>
      </w:r>
      <w:r>
        <w:t xml:space="preserve"> </w:t>
      </w:r>
      <w:r>
        <w:rPr>
          <w:iCs/>
          <w:i/>
        </w:rPr>
        <w:t xml:space="preserve">River Plate Club's digital fan experience</w:t>
      </w:r>
      <w:r>
        <w:t xml:space="preserve">, which masterfully incorporated Argentine football culture into a seamless web interface. This exemplifies the kind of culturally intelligent design I aspire to create.</w:t>
      </w:r>
    </w:p>
    <w:p>
      <w:pPr>
        <w:pStyle w:val="BodyText"/>
      </w:pPr>
      <w:r>
        <w:t xml:space="preserve">My fluency in Spanish (native proficiency) and intermediate English allows me to communicate effectively with both local teams and international clients—a critical asset for any business operating across Argentina Buenos Aires' diverse professional landscape. I have also taken courses in Argentine digital marketing trends through the Buenos Aires Chamber of Commerce, where I analyzed how brands like Mercado Libre adapt UX for regional dialects and economic realities. Furthermore, my participation in the</w:t>
      </w:r>
      <w:r>
        <w:t xml:space="preserve"> </w:t>
      </w:r>
      <w:r>
        <w:rPr>
          <w:iCs/>
          <w:i/>
        </w:rPr>
        <w:t xml:space="preserve">DesignMundo</w:t>
      </w:r>
      <w:r>
        <w:t xml:space="preserve"> </w:t>
      </w:r>
      <w:r>
        <w:t xml:space="preserve">hackathon series—where teams develop solutions for real Buenos Aires community challenges—has honed my ability to work under pressure while respecting cultural nuances in problem-solving. The collaborative spirit of these events mirrors the</w:t>
      </w:r>
      <w:r>
        <w:t xml:space="preserve"> </w:t>
      </w:r>
      <w:r>
        <w:rPr>
          <w:iCs/>
          <w:i/>
        </w:rPr>
        <w:t xml:space="preserve">cercanía</w:t>
      </w:r>
      <w:r>
        <w:t xml:space="preserve"> </w:t>
      </w:r>
      <w:r>
        <w:t xml:space="preserve">(approachability) valued by Argentine companies, which I understand as integral to successful team dynamics here.</w:t>
      </w:r>
    </w:p>
    <w:p>
      <w:pPr>
        <w:pStyle w:val="BodyText"/>
      </w:pPr>
      <w:r>
        <w:t xml:space="preserve">I am deeply aware that Argentina Buenos Aires offers a unique educational experience where design is inseparable from social context. As someone who has volunteered with</w:t>
      </w:r>
      <w:r>
        <w:t xml:space="preserve"> </w:t>
      </w:r>
      <w:r>
        <w:rPr>
          <w:iCs/>
          <w:i/>
        </w:rPr>
        <w:t xml:space="preserve">Casa de la Cultura</w:t>
      </w:r>
      <w:r>
        <w:t xml:space="preserve"> </w:t>
      </w:r>
      <w:r>
        <w:t xml:space="preserve">in Villa Crespo to digitize community archives, I recognize how digital experiences must serve human connections—whether preserving tango history through interactive timelines or making municipal services accessible to non-English speakers. This philosophy aligns perfectly with your company's mission statement on "designing for meaningful human interaction." My goal is not merely to learn web development, but to contribute ethically and creatively within Argentina's specific digital ecosystem, understanding that a successful</w:t>
      </w:r>
      <w:r>
        <w:t xml:space="preserve"> </w:t>
      </w:r>
      <w:r>
        <w:rPr>
          <w:iCs/>
          <w:i/>
        </w:rPr>
        <w:t xml:space="preserve">Web Designer</w:t>
      </w:r>
      <w:r>
        <w:t xml:space="preserve"> </w:t>
      </w:r>
      <w:r>
        <w:t xml:space="preserve">in Buenos Aires must balance aesthetic innovation with cultural authenticity.</w:t>
      </w:r>
    </w:p>
    <w:p>
      <w:pPr>
        <w:pStyle w:val="BodyText"/>
      </w:pPr>
      <w:r>
        <w:t xml:space="preserve">The prospect of growing professionally alongside your team in Argentina Buenos Aires is profoundly motivating. I am eager to bring my technical skills, cultural adaptability, and passion for inclusive design to your organization while learning from the pioneers shaping Latin America's digital future. My portfolio (available at [YourPortfolio.com]) includes projects reflecting this integrated approach, and I would welcome the opportunity to discuss how my background aligns with your current initiatives. I am fully prepared to relocate immediately upon acceptance and am available for an interview at your earliest convenience.</w:t>
      </w:r>
    </w:p>
    <w:p>
      <w:pPr>
        <w:pStyle w:val="BodyText"/>
      </w:pPr>
      <w:r>
        <w:t xml:space="preserve">Thank you for considering my application as part of your next generation of Web Designers in Argentina Buenos Aires. I look forward to the possibility of contributing to your team's success while embracing the creative spirit that defines our city's digital landscape. My commitment to excellence, combined with my deep appreciation for Argentine design culture, makes me confident that I would be a valuable asset to your internship program.</w:t>
      </w:r>
    </w:p>
    <w:p>
      <w:pPr>
        <w:pStyle w:val="BodyText"/>
      </w:pPr>
      <w:r>
        <w:t xml:space="preserve">Sincerely,</w:t>
      </w:r>
      <w:r>
        <w:br/>
      </w:r>
      <w:r>
        <w:br/>
      </w:r>
      <w:r>
        <w:t xml:space="preserve">[Your Full Name]</w:t>
      </w:r>
      <w:r>
        <w:br/>
      </w:r>
      <w:r>
        <w:t xml:space="preserve">Web Designer Internship Candidate</w:t>
      </w:r>
      <w:r>
        <w:br/>
      </w:r>
      <w:r>
        <w:t xml:space="preserve">Buenos Aires, Argentina</w:t>
      </w:r>
      <w:r>
        <w:br/>
      </w:r>
      <w:r>
        <w:t xml:space="preserve">Email: yourname@email.com | Phone: +54 9 XXXX-XXXX</w:t>
      </w:r>
    </w:p>
    <w:p>
      <w:pPr>
        <w:pStyle w:val="BodyText"/>
      </w:pPr>
      <w:r>
        <w:t xml:space="preserve">Internship Application Letter - Web Designer in Argentina Buenos Aires</w:t>
      </w:r>
    </w:p>
    <w:p>
      <w:pPr>
        <w:pStyle w:val="BodyText"/>
      </w:pPr>
      <w:r>
        <w:t xml:space="preserve">Word Count: 85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b Designer</dc:title>
  <dc:creator/>
  <dc:language>en</dc:language>
  <cp:keywords/>
  <dcterms:created xsi:type="dcterms:W3CDTF">2026-07-20T01:31:07Z</dcterms:created>
  <dcterms:modified xsi:type="dcterms:W3CDTF">2026-07-20T01:3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